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0c574ca1040ff58c840ad3a5bb857f675d0ff2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0. Уведомление об изменении или индексации арендной платы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62914622c92d10c091f24dcde0a0d8dcc8168e7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УВЕДОМЛЕНИЕ ОБ ИЗМЕНЕНИИ ИЛИ ИНДЕКСАЦИИ АРЕНДНОЙ ПЛАТЫ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нять к сведению новый размер арендной платы, рассчитанный строго по договорной формуле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менять новый размер с указанной договором даты без начисления за прошлый период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